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ECA354" w14:textId="3A72671D" w:rsidR="00E42734" w:rsidRPr="009043C7" w:rsidRDefault="00E42734" w:rsidP="00E42734">
      <w:pPr>
        <w:pStyle w:val="Default"/>
        <w:rPr>
          <w:b/>
          <w:bCs/>
          <w:sz w:val="22"/>
          <w:szCs w:val="22"/>
        </w:rPr>
      </w:pPr>
      <w:r w:rsidRPr="009043C7">
        <w:rPr>
          <w:b/>
          <w:bCs/>
          <w:sz w:val="22"/>
          <w:szCs w:val="22"/>
        </w:rPr>
        <w:t xml:space="preserve">SYSC 5709 – Winter 2020 – Course Project </w:t>
      </w:r>
    </w:p>
    <w:p w14:paraId="76C1A036" w14:textId="77777777" w:rsidR="00E42734" w:rsidRPr="009043C7" w:rsidRDefault="00E42734" w:rsidP="00E42734">
      <w:pPr>
        <w:pStyle w:val="Default"/>
        <w:rPr>
          <w:b/>
          <w:bCs/>
          <w:sz w:val="32"/>
          <w:szCs w:val="32"/>
        </w:rPr>
      </w:pPr>
    </w:p>
    <w:p w14:paraId="60505022" w14:textId="0725459F" w:rsidR="00E42734" w:rsidRPr="009043C7" w:rsidRDefault="00E42734" w:rsidP="00E42734">
      <w:pPr>
        <w:pStyle w:val="Default"/>
        <w:rPr>
          <w:b/>
          <w:bCs/>
          <w:sz w:val="36"/>
          <w:szCs w:val="36"/>
        </w:rPr>
      </w:pPr>
      <w:r w:rsidRPr="009043C7">
        <w:rPr>
          <w:b/>
          <w:bCs/>
          <w:sz w:val="36"/>
          <w:szCs w:val="36"/>
        </w:rPr>
        <w:t xml:space="preserve">Payroll Management </w:t>
      </w:r>
    </w:p>
    <w:p w14:paraId="146BD05D" w14:textId="77777777" w:rsidR="00E42734" w:rsidRPr="009043C7" w:rsidRDefault="00E42734" w:rsidP="00E42734">
      <w:pPr>
        <w:rPr>
          <w:rFonts w:ascii="Times New Roman" w:hAnsi="Times New Roman" w:cs="Times New Roman"/>
          <w:sz w:val="23"/>
          <w:szCs w:val="23"/>
        </w:rPr>
      </w:pPr>
    </w:p>
    <w:p w14:paraId="041F069E" w14:textId="77777777" w:rsidR="00E42734" w:rsidRPr="00BD7A24" w:rsidRDefault="00E42734" w:rsidP="00BD7A2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7A24">
        <w:rPr>
          <w:rFonts w:ascii="Times New Roman" w:hAnsi="Times New Roman" w:cs="Times New Roman"/>
          <w:sz w:val="24"/>
          <w:szCs w:val="24"/>
        </w:rPr>
        <w:t xml:space="preserve">Managing accounts and maintaining proper records of all employee’s time and attendance to </w:t>
      </w:r>
    </w:p>
    <w:p w14:paraId="354D7BD8" w14:textId="77777777" w:rsidR="00E42734" w:rsidRPr="00BD7A24" w:rsidRDefault="00E42734" w:rsidP="00BD7A2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7A24">
        <w:rPr>
          <w:rFonts w:ascii="Times New Roman" w:hAnsi="Times New Roman" w:cs="Times New Roman"/>
          <w:sz w:val="24"/>
          <w:szCs w:val="24"/>
        </w:rPr>
        <w:t xml:space="preserve">prepare payroll manually is a complex and time-consuming process. It is comparatively tedious to </w:t>
      </w:r>
    </w:p>
    <w:p w14:paraId="7894D9E4" w14:textId="77777777" w:rsidR="00E42734" w:rsidRPr="00BD7A24" w:rsidRDefault="00E42734" w:rsidP="00BD7A2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7A24">
        <w:rPr>
          <w:rFonts w:ascii="Times New Roman" w:hAnsi="Times New Roman" w:cs="Times New Roman"/>
          <w:sz w:val="24"/>
          <w:szCs w:val="24"/>
        </w:rPr>
        <w:t xml:space="preserve">prepare and becomes even difficult to manage as employee data grows. Additionally, such system </w:t>
      </w:r>
    </w:p>
    <w:p w14:paraId="01780A86" w14:textId="77777777" w:rsidR="00E42734" w:rsidRPr="00BD7A24" w:rsidRDefault="00E42734" w:rsidP="00BD7A2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7A24">
        <w:rPr>
          <w:rFonts w:ascii="Times New Roman" w:hAnsi="Times New Roman" w:cs="Times New Roman"/>
          <w:sz w:val="24"/>
          <w:szCs w:val="24"/>
        </w:rPr>
        <w:t xml:space="preserve">is prone to human errors which may lead to business penalties as accurate payroll processing is </w:t>
      </w:r>
    </w:p>
    <w:p w14:paraId="7538728B" w14:textId="77777777" w:rsidR="00E42734" w:rsidRPr="00BD7A24" w:rsidRDefault="00E42734" w:rsidP="00BD7A2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7A24">
        <w:rPr>
          <w:rFonts w:ascii="Times New Roman" w:hAnsi="Times New Roman" w:cs="Times New Roman"/>
          <w:sz w:val="24"/>
          <w:szCs w:val="24"/>
        </w:rPr>
        <w:t xml:space="preserve">crucial to remain compliant with federal and state laws. In order to mitigate risks, provide real time </w:t>
      </w:r>
    </w:p>
    <w:p w14:paraId="118F43B9" w14:textId="77777777" w:rsidR="00E42734" w:rsidRPr="00BD7A24" w:rsidRDefault="00E42734" w:rsidP="00BD7A2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7A24">
        <w:rPr>
          <w:rFonts w:ascii="Times New Roman" w:hAnsi="Times New Roman" w:cs="Times New Roman"/>
          <w:sz w:val="24"/>
          <w:szCs w:val="24"/>
        </w:rPr>
        <w:t xml:space="preserve">data analytics and accurate calculation of employee payroll it is important to have an automated </w:t>
      </w:r>
    </w:p>
    <w:p w14:paraId="4025CD93" w14:textId="77777777" w:rsidR="00E42734" w:rsidRPr="00BD7A24" w:rsidRDefault="00E42734" w:rsidP="00BD7A2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7A24">
        <w:rPr>
          <w:rFonts w:ascii="Times New Roman" w:hAnsi="Times New Roman" w:cs="Times New Roman"/>
          <w:sz w:val="24"/>
          <w:szCs w:val="24"/>
        </w:rPr>
        <w:t xml:space="preserve">payroll system that can be used by any organization for the management of employee attendances, </w:t>
      </w:r>
    </w:p>
    <w:p w14:paraId="18A8593E" w14:textId="2FEA777C" w:rsidR="00FE2E22" w:rsidRPr="00BD7A24" w:rsidRDefault="00E42734" w:rsidP="00BD7A2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7A24">
        <w:rPr>
          <w:rFonts w:ascii="Times New Roman" w:hAnsi="Times New Roman" w:cs="Times New Roman"/>
          <w:sz w:val="24"/>
          <w:szCs w:val="24"/>
        </w:rPr>
        <w:t>salaries, bonuses, taxes and other deductions with ease and precision.</w:t>
      </w:r>
    </w:p>
    <w:p w14:paraId="50F68BFD" w14:textId="20DCEA63" w:rsidR="00E42734" w:rsidRPr="00BD7A24" w:rsidRDefault="00E42734" w:rsidP="00BD7A2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7A24">
        <w:rPr>
          <w:rFonts w:ascii="Times New Roman" w:hAnsi="Times New Roman" w:cs="Times New Roman"/>
          <w:sz w:val="24"/>
          <w:szCs w:val="24"/>
        </w:rPr>
        <w:t>This system manages following for employees:</w:t>
      </w:r>
    </w:p>
    <w:p w14:paraId="56188991" w14:textId="42B527D1" w:rsidR="00E42734" w:rsidRPr="00BD7A24" w:rsidRDefault="00E42734" w:rsidP="00BD7A24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7A24">
        <w:rPr>
          <w:rFonts w:ascii="Times New Roman" w:hAnsi="Times New Roman" w:cs="Times New Roman"/>
          <w:sz w:val="24"/>
          <w:szCs w:val="24"/>
        </w:rPr>
        <w:t>Personal data.</w:t>
      </w:r>
    </w:p>
    <w:p w14:paraId="3AC55C76" w14:textId="3CE2A503" w:rsidR="00E42734" w:rsidRPr="00BD7A24" w:rsidRDefault="00E42734" w:rsidP="00BD7A24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7A24">
        <w:rPr>
          <w:rFonts w:ascii="Times New Roman" w:hAnsi="Times New Roman" w:cs="Times New Roman"/>
          <w:sz w:val="24"/>
          <w:szCs w:val="24"/>
        </w:rPr>
        <w:t>Attendance.</w:t>
      </w:r>
    </w:p>
    <w:p w14:paraId="5DE13B28" w14:textId="478ABA7A" w:rsidR="00E42734" w:rsidRPr="00BD7A24" w:rsidRDefault="00E42734" w:rsidP="00BD7A24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7A24">
        <w:rPr>
          <w:rFonts w:ascii="Times New Roman" w:hAnsi="Times New Roman" w:cs="Times New Roman"/>
          <w:sz w:val="24"/>
          <w:szCs w:val="24"/>
        </w:rPr>
        <w:t>Leaves.</w:t>
      </w:r>
    </w:p>
    <w:p w14:paraId="3020A480" w14:textId="06A8E5D6" w:rsidR="00E42734" w:rsidRPr="00BD7A24" w:rsidRDefault="00E42734" w:rsidP="00BD7A24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7A24">
        <w:rPr>
          <w:rFonts w:ascii="Times New Roman" w:hAnsi="Times New Roman" w:cs="Times New Roman"/>
          <w:sz w:val="24"/>
          <w:szCs w:val="24"/>
        </w:rPr>
        <w:t>Salary.</w:t>
      </w:r>
    </w:p>
    <w:p w14:paraId="1885F83E" w14:textId="6BEF0C43" w:rsidR="00E42734" w:rsidRPr="00BD7A24" w:rsidRDefault="00E42734" w:rsidP="00BD7A24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7A24">
        <w:rPr>
          <w:rFonts w:ascii="Times New Roman" w:hAnsi="Times New Roman" w:cs="Times New Roman"/>
          <w:sz w:val="24"/>
          <w:szCs w:val="24"/>
        </w:rPr>
        <w:t>Performance</w:t>
      </w:r>
      <w:r w:rsidR="009043C7" w:rsidRPr="00BD7A24">
        <w:rPr>
          <w:rFonts w:ascii="Times New Roman" w:hAnsi="Times New Roman" w:cs="Times New Roman"/>
          <w:sz w:val="24"/>
          <w:szCs w:val="24"/>
        </w:rPr>
        <w:t>.</w:t>
      </w:r>
    </w:p>
    <w:p w14:paraId="2FCF871E" w14:textId="5179A08A" w:rsidR="00E42734" w:rsidRPr="00BD7A24" w:rsidRDefault="00E42734" w:rsidP="00BD7A2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7A24">
        <w:rPr>
          <w:rFonts w:ascii="Times New Roman" w:hAnsi="Times New Roman" w:cs="Times New Roman"/>
          <w:sz w:val="24"/>
          <w:szCs w:val="24"/>
        </w:rPr>
        <w:t>In this project, there are three type of users:</w:t>
      </w:r>
    </w:p>
    <w:p w14:paraId="4210A367" w14:textId="4CB651DD" w:rsidR="00E42734" w:rsidRPr="00BD7A24" w:rsidRDefault="00E42734" w:rsidP="00BD7A24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7A24">
        <w:rPr>
          <w:rFonts w:ascii="Times New Roman" w:hAnsi="Times New Roman" w:cs="Times New Roman"/>
          <w:sz w:val="24"/>
          <w:szCs w:val="24"/>
        </w:rPr>
        <w:t>Admin: admin has all the update, delete, add and view privileges.</w:t>
      </w:r>
    </w:p>
    <w:p w14:paraId="096F57F1" w14:textId="642C0C91" w:rsidR="009043C7" w:rsidRPr="00BD7A24" w:rsidRDefault="009043C7" w:rsidP="00BD7A24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7A24">
        <w:rPr>
          <w:rFonts w:ascii="Times New Roman" w:hAnsi="Times New Roman" w:cs="Times New Roman"/>
          <w:sz w:val="24"/>
          <w:szCs w:val="24"/>
        </w:rPr>
        <w:t>Employees: Employees have privileges to view data, raise request to change data and update personal information.</w:t>
      </w:r>
    </w:p>
    <w:p w14:paraId="64D55B07" w14:textId="3B5C3D9B" w:rsidR="00E2060D" w:rsidRDefault="009043C7" w:rsidP="00E2060D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7A24">
        <w:rPr>
          <w:rFonts w:ascii="Times New Roman" w:hAnsi="Times New Roman" w:cs="Times New Roman"/>
          <w:sz w:val="24"/>
          <w:szCs w:val="24"/>
        </w:rPr>
        <w:t>Manager: Manager has all the privileges of an employee as well as privilege to give performance rating to employee.</w:t>
      </w:r>
    </w:p>
    <w:p w14:paraId="5CB44490" w14:textId="77777777" w:rsidR="00E2060D" w:rsidRPr="00E2060D" w:rsidRDefault="00E2060D" w:rsidP="00E2060D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BD6E6E" w14:textId="2523CFC0" w:rsidR="009043C7" w:rsidRPr="009043C7" w:rsidRDefault="009043C7" w:rsidP="009043C7">
      <w:pPr>
        <w:rPr>
          <w:rFonts w:ascii="Times New Roman" w:hAnsi="Times New Roman" w:cs="Times New Roman"/>
          <w:sz w:val="28"/>
          <w:szCs w:val="28"/>
        </w:rPr>
      </w:pPr>
      <w:r w:rsidRPr="009043C7">
        <w:rPr>
          <w:rFonts w:ascii="Times New Roman" w:hAnsi="Times New Roman" w:cs="Times New Roman"/>
          <w:b/>
          <w:bCs/>
          <w:sz w:val="28"/>
          <w:szCs w:val="28"/>
        </w:rPr>
        <w:t xml:space="preserve">File and Folder Structure Organization </w:t>
      </w:r>
    </w:p>
    <w:p w14:paraId="4EF64B3B" w14:textId="0C8A64DA" w:rsidR="009043C7" w:rsidRPr="009E772C" w:rsidRDefault="009043C7" w:rsidP="009E772C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9043C7">
        <w:rPr>
          <w:rFonts w:ascii="Times New Roman" w:hAnsi="Times New Roman" w:cs="Times New Roman"/>
          <w:b/>
          <w:bCs/>
          <w:sz w:val="24"/>
          <w:szCs w:val="24"/>
        </w:rPr>
        <w:t xml:space="preserve">bin: </w:t>
      </w:r>
      <w:r w:rsidRPr="009043C7">
        <w:rPr>
          <w:rFonts w:ascii="Times New Roman" w:hAnsi="Times New Roman" w:cs="Times New Roman"/>
          <w:sz w:val="24"/>
          <w:szCs w:val="24"/>
        </w:rPr>
        <w:t xml:space="preserve">This folder has executable and data file for the Payroll system one input file: </w:t>
      </w:r>
    </w:p>
    <w:p w14:paraId="598A11F2" w14:textId="58402511" w:rsidR="009043C7" w:rsidRDefault="00F43795" w:rsidP="000265D5">
      <w:pPr>
        <w:pStyle w:val="ListParagraph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9043C7">
        <w:rPr>
          <w:rFonts w:ascii="Times New Roman" w:hAnsi="Times New Roman" w:cs="Times New Roman"/>
          <w:sz w:val="24"/>
          <w:szCs w:val="24"/>
        </w:rPr>
        <w:t>ayroll</w:t>
      </w:r>
      <w:r>
        <w:rPr>
          <w:rFonts w:ascii="Times New Roman" w:hAnsi="Times New Roman" w:cs="Times New Roman"/>
          <w:sz w:val="24"/>
          <w:szCs w:val="24"/>
        </w:rPr>
        <w:t>.exe</w:t>
      </w:r>
    </w:p>
    <w:p w14:paraId="3703B294" w14:textId="47AD16F9" w:rsidR="00AE3AB5" w:rsidRDefault="00F43795" w:rsidP="007A3D3E">
      <w:pPr>
        <w:pStyle w:val="ListParagraph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st.exe</w:t>
      </w:r>
      <w:r w:rsidR="00C87143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6571C02" w14:textId="77777777" w:rsidR="00EA76AB" w:rsidRPr="007A3D3E" w:rsidRDefault="00EA76AB" w:rsidP="00EA76AB">
      <w:pPr>
        <w:pStyle w:val="ListParagraph"/>
        <w:spacing w:line="276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6AA74098" w14:textId="340E80B4" w:rsidR="009043C7" w:rsidRDefault="00AE3AB5" w:rsidP="00AE3AB5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AE3AB5">
        <w:rPr>
          <w:rFonts w:ascii="Times New Roman" w:hAnsi="Times New Roman" w:cs="Times New Roman"/>
          <w:b/>
          <w:bCs/>
          <w:sz w:val="24"/>
          <w:szCs w:val="24"/>
        </w:rPr>
        <w:lastRenderedPageBreak/>
        <w:t>database</w:t>
      </w:r>
      <w:r w:rsidRPr="00236D83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8F0084">
        <w:rPr>
          <w:rFonts w:ascii="Times New Roman" w:hAnsi="Times New Roman" w:cs="Times New Roman"/>
          <w:sz w:val="24"/>
          <w:szCs w:val="24"/>
        </w:rPr>
        <w:t xml:space="preserve"> This folder has the </w:t>
      </w:r>
      <w:r w:rsidR="00C06B33">
        <w:rPr>
          <w:rFonts w:ascii="Times New Roman" w:hAnsi="Times New Roman" w:cs="Times New Roman"/>
          <w:sz w:val="24"/>
          <w:szCs w:val="24"/>
        </w:rPr>
        <w:t>script</w:t>
      </w:r>
      <w:r w:rsidR="008F0084">
        <w:rPr>
          <w:rFonts w:ascii="Times New Roman" w:hAnsi="Times New Roman" w:cs="Times New Roman"/>
          <w:sz w:val="24"/>
          <w:szCs w:val="24"/>
        </w:rPr>
        <w:t xml:space="preserve"> of </w:t>
      </w:r>
      <w:r w:rsidR="00F55D92">
        <w:rPr>
          <w:rFonts w:ascii="Times New Roman" w:hAnsi="Times New Roman" w:cs="Times New Roman"/>
          <w:sz w:val="24"/>
          <w:szCs w:val="24"/>
        </w:rPr>
        <w:t>SQL</w:t>
      </w:r>
      <w:r w:rsidR="008F0084">
        <w:rPr>
          <w:rFonts w:ascii="Times New Roman" w:hAnsi="Times New Roman" w:cs="Times New Roman"/>
          <w:sz w:val="24"/>
          <w:szCs w:val="24"/>
        </w:rPr>
        <w:t xml:space="preserve"> queries for creating and inserting the data in the database.</w:t>
      </w:r>
    </w:p>
    <w:p w14:paraId="343B68E4" w14:textId="0AD57830" w:rsidR="00AE3AB5" w:rsidRDefault="001343A9" w:rsidP="007A3D3E">
      <w:pPr>
        <w:pStyle w:val="ListParagraph"/>
        <w:numPr>
          <w:ilvl w:val="0"/>
          <w:numId w:val="1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8F0084">
        <w:rPr>
          <w:rFonts w:ascii="Times New Roman" w:hAnsi="Times New Roman" w:cs="Times New Roman"/>
          <w:sz w:val="24"/>
          <w:szCs w:val="24"/>
        </w:rPr>
        <w:t>ayroll_database.sql</w:t>
      </w:r>
    </w:p>
    <w:p w14:paraId="3A70889A" w14:textId="77777777" w:rsidR="008B7F1F" w:rsidRPr="007A3D3E" w:rsidRDefault="008B7F1F" w:rsidP="004573A7">
      <w:pPr>
        <w:pStyle w:val="ListParagraph"/>
        <w:spacing w:line="276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1A253097" w14:textId="64EFD250" w:rsidR="007216E8" w:rsidRDefault="00D26F3A" w:rsidP="007216E8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7216E8" w:rsidRPr="00BD7A24">
        <w:rPr>
          <w:rFonts w:ascii="Times New Roman" w:hAnsi="Times New Roman" w:cs="Times New Roman"/>
          <w:b/>
          <w:bCs/>
          <w:sz w:val="24"/>
          <w:szCs w:val="24"/>
        </w:rPr>
        <w:t>oc:</w:t>
      </w:r>
      <w:r w:rsidR="007216E8">
        <w:rPr>
          <w:rFonts w:ascii="Times New Roman" w:hAnsi="Times New Roman" w:cs="Times New Roman"/>
          <w:sz w:val="24"/>
          <w:szCs w:val="24"/>
        </w:rPr>
        <w:t xml:space="preserve"> It contains all the documents for the project.</w:t>
      </w:r>
    </w:p>
    <w:p w14:paraId="573F9E02" w14:textId="583F454E" w:rsidR="00E51CD8" w:rsidRPr="00321CEE" w:rsidRDefault="00E51CD8" w:rsidP="007216E8">
      <w:pPr>
        <w:pStyle w:val="ListParagraph"/>
        <w:numPr>
          <w:ilvl w:val="0"/>
          <w:numId w:val="8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321CEE">
        <w:rPr>
          <w:rFonts w:ascii="Times New Roman" w:hAnsi="Times New Roman" w:cs="Times New Roman"/>
          <w:sz w:val="24"/>
          <w:szCs w:val="24"/>
        </w:rPr>
        <w:t>html</w:t>
      </w:r>
      <w:r w:rsidR="00E540F2" w:rsidRPr="00321CEE">
        <w:rPr>
          <w:rFonts w:ascii="Times New Roman" w:hAnsi="Times New Roman" w:cs="Times New Roman"/>
          <w:sz w:val="24"/>
          <w:szCs w:val="24"/>
        </w:rPr>
        <w:t xml:space="preserve">: </w:t>
      </w:r>
      <w:r w:rsidR="00321CEE">
        <w:rPr>
          <w:rFonts w:ascii="Times New Roman" w:hAnsi="Times New Roman" w:cs="Times New Roman"/>
          <w:sz w:val="24"/>
          <w:szCs w:val="24"/>
        </w:rPr>
        <w:t xml:space="preserve">The </w:t>
      </w:r>
      <w:r w:rsidR="008E40D2" w:rsidRPr="00321CEE">
        <w:rPr>
          <w:rFonts w:ascii="Times New Roman" w:hAnsi="Times New Roman" w:cs="Times New Roman"/>
          <w:sz w:val="24"/>
          <w:szCs w:val="24"/>
        </w:rPr>
        <w:t>html f</w:t>
      </w:r>
      <w:r w:rsidR="00321CEE">
        <w:rPr>
          <w:rFonts w:ascii="Times New Roman" w:hAnsi="Times New Roman" w:cs="Times New Roman"/>
          <w:sz w:val="24"/>
          <w:szCs w:val="24"/>
        </w:rPr>
        <w:t>older</w:t>
      </w:r>
      <w:r w:rsidR="008E40D2" w:rsidRPr="00321CEE">
        <w:rPr>
          <w:rFonts w:ascii="Times New Roman" w:hAnsi="Times New Roman" w:cs="Times New Roman"/>
          <w:sz w:val="24"/>
          <w:szCs w:val="24"/>
        </w:rPr>
        <w:t xml:space="preserve"> </w:t>
      </w:r>
      <w:r w:rsidR="00321CEE">
        <w:rPr>
          <w:rFonts w:ascii="Times New Roman" w:hAnsi="Times New Roman" w:cs="Times New Roman"/>
          <w:sz w:val="24"/>
          <w:szCs w:val="24"/>
        </w:rPr>
        <w:t xml:space="preserve">generated by Doxigen </w:t>
      </w:r>
      <w:r w:rsidR="008E40D2" w:rsidRPr="00321CEE">
        <w:rPr>
          <w:rFonts w:ascii="Times New Roman" w:hAnsi="Times New Roman" w:cs="Times New Roman"/>
          <w:sz w:val="24"/>
          <w:szCs w:val="24"/>
        </w:rPr>
        <w:t>for our project</w:t>
      </w:r>
      <w:r w:rsidR="00976E4B" w:rsidRPr="00321CEE">
        <w:rPr>
          <w:rFonts w:ascii="Times New Roman" w:hAnsi="Times New Roman" w:cs="Times New Roman"/>
          <w:sz w:val="24"/>
          <w:szCs w:val="24"/>
        </w:rPr>
        <w:t>.</w:t>
      </w:r>
    </w:p>
    <w:p w14:paraId="7BE2EF6C" w14:textId="5FF3F126" w:rsidR="00E51CD8" w:rsidRPr="00321CEE" w:rsidRDefault="00E51CD8" w:rsidP="007216E8">
      <w:pPr>
        <w:pStyle w:val="ListParagraph"/>
        <w:numPr>
          <w:ilvl w:val="0"/>
          <w:numId w:val="8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321CEE">
        <w:rPr>
          <w:rFonts w:ascii="Times New Roman" w:hAnsi="Times New Roman" w:cs="Times New Roman"/>
          <w:sz w:val="24"/>
          <w:szCs w:val="24"/>
        </w:rPr>
        <w:t>latex</w:t>
      </w:r>
      <w:r w:rsidR="00E540F2" w:rsidRPr="00321CEE">
        <w:rPr>
          <w:rFonts w:ascii="Times New Roman" w:hAnsi="Times New Roman" w:cs="Times New Roman"/>
          <w:sz w:val="24"/>
          <w:szCs w:val="24"/>
        </w:rPr>
        <w:t xml:space="preserve">: </w:t>
      </w:r>
      <w:r w:rsidR="00321CEE">
        <w:rPr>
          <w:rFonts w:ascii="Times New Roman" w:hAnsi="Times New Roman" w:cs="Times New Roman"/>
          <w:sz w:val="24"/>
          <w:szCs w:val="24"/>
        </w:rPr>
        <w:t xml:space="preserve">The </w:t>
      </w:r>
      <w:r w:rsidR="00321CEE">
        <w:rPr>
          <w:rFonts w:ascii="Times New Roman" w:hAnsi="Times New Roman" w:cs="Times New Roman"/>
          <w:sz w:val="24"/>
          <w:szCs w:val="24"/>
        </w:rPr>
        <w:t>latex</w:t>
      </w:r>
      <w:r w:rsidR="00321CEE" w:rsidRPr="00321CEE">
        <w:rPr>
          <w:rFonts w:ascii="Times New Roman" w:hAnsi="Times New Roman" w:cs="Times New Roman"/>
          <w:sz w:val="24"/>
          <w:szCs w:val="24"/>
        </w:rPr>
        <w:t xml:space="preserve"> f</w:t>
      </w:r>
      <w:r w:rsidR="00321CEE">
        <w:rPr>
          <w:rFonts w:ascii="Times New Roman" w:hAnsi="Times New Roman" w:cs="Times New Roman"/>
          <w:sz w:val="24"/>
          <w:szCs w:val="24"/>
        </w:rPr>
        <w:t>older</w:t>
      </w:r>
      <w:r w:rsidR="00321CEE" w:rsidRPr="00321CEE">
        <w:rPr>
          <w:rFonts w:ascii="Times New Roman" w:hAnsi="Times New Roman" w:cs="Times New Roman"/>
          <w:sz w:val="24"/>
          <w:szCs w:val="24"/>
        </w:rPr>
        <w:t xml:space="preserve"> </w:t>
      </w:r>
      <w:r w:rsidR="00321CEE">
        <w:rPr>
          <w:rFonts w:ascii="Times New Roman" w:hAnsi="Times New Roman" w:cs="Times New Roman"/>
          <w:sz w:val="24"/>
          <w:szCs w:val="24"/>
        </w:rPr>
        <w:t xml:space="preserve">generated by Doxigen </w:t>
      </w:r>
      <w:r w:rsidR="00321CEE" w:rsidRPr="00321CEE">
        <w:rPr>
          <w:rFonts w:ascii="Times New Roman" w:hAnsi="Times New Roman" w:cs="Times New Roman"/>
          <w:sz w:val="24"/>
          <w:szCs w:val="24"/>
        </w:rPr>
        <w:t>for our project</w:t>
      </w:r>
      <w:r w:rsidR="00B744A6">
        <w:rPr>
          <w:rFonts w:ascii="Times New Roman" w:hAnsi="Times New Roman" w:cs="Times New Roman"/>
          <w:sz w:val="24"/>
          <w:szCs w:val="24"/>
        </w:rPr>
        <w:t>.</w:t>
      </w:r>
    </w:p>
    <w:p w14:paraId="1FC5BF3D" w14:textId="28FC8E11" w:rsidR="007216E8" w:rsidRDefault="007216E8" w:rsidP="007216E8">
      <w:pPr>
        <w:pStyle w:val="ListParagraph"/>
        <w:numPr>
          <w:ilvl w:val="0"/>
          <w:numId w:val="8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_manual.docs</w:t>
      </w:r>
    </w:p>
    <w:p w14:paraId="00464B59" w14:textId="23DC35F1" w:rsidR="007216E8" w:rsidRDefault="007216E8" w:rsidP="007216E8">
      <w:pPr>
        <w:pStyle w:val="ListParagraph"/>
        <w:numPr>
          <w:ilvl w:val="0"/>
          <w:numId w:val="8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eloper_guide.docs</w:t>
      </w:r>
    </w:p>
    <w:p w14:paraId="520E29EE" w14:textId="77777777" w:rsidR="007A3D3E" w:rsidRDefault="007A3D3E" w:rsidP="007A3D3E">
      <w:pPr>
        <w:pStyle w:val="ListParagraph"/>
        <w:spacing w:line="276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71C47E10" w14:textId="53B6B6B7" w:rsidR="007216E8" w:rsidRPr="000A086A" w:rsidRDefault="004306B7" w:rsidP="004306B7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external_files: </w:t>
      </w:r>
      <w:r>
        <w:rPr>
          <w:rFonts w:ascii="Times New Roman" w:hAnsi="Times New Roman" w:cs="Times New Roman"/>
          <w:sz w:val="24"/>
          <w:szCs w:val="24"/>
        </w:rPr>
        <w:t>This folder contains seven</w:t>
      </w:r>
      <w:r w:rsidR="00660BC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mysql extra </w:t>
      </w:r>
      <w:r w:rsidR="00660BCC">
        <w:rPr>
          <w:rFonts w:ascii="Times New Roman" w:hAnsi="Times New Roman" w:cs="Times New Roman"/>
          <w:sz w:val="24"/>
          <w:szCs w:val="24"/>
        </w:rPr>
        <w:t>header files which, s</w:t>
      </w:r>
      <w:r>
        <w:rPr>
          <w:rFonts w:ascii="Times New Roman" w:hAnsi="Times New Roman" w:cs="Times New Roman"/>
          <w:sz w:val="24"/>
          <w:szCs w:val="24"/>
        </w:rPr>
        <w:t xml:space="preserve">uccessfully execute the queries </w:t>
      </w:r>
      <w:r w:rsidR="00C06B33">
        <w:rPr>
          <w:rFonts w:ascii="Times New Roman" w:hAnsi="Times New Roman" w:cs="Times New Roman"/>
          <w:sz w:val="24"/>
          <w:szCs w:val="24"/>
        </w:rPr>
        <w:t>and paste in the</w:t>
      </w:r>
      <w:r w:rsidR="00660BCC">
        <w:rPr>
          <w:rFonts w:ascii="Times New Roman" w:hAnsi="Times New Roman" w:cs="Times New Roman"/>
          <w:sz w:val="24"/>
          <w:szCs w:val="24"/>
        </w:rPr>
        <w:t xml:space="preserve"> </w:t>
      </w:r>
      <w:r w:rsidR="00660BCC" w:rsidRPr="00B96390">
        <w:rPr>
          <w:rFonts w:ascii="Times New Roman" w:hAnsi="Times New Roman" w:cs="Times New Roman"/>
          <w:sz w:val="24"/>
          <w:szCs w:val="24"/>
        </w:rPr>
        <w:t>C:\cygwin64\lib\gcc\x86_64-pc-cygwin\9.3.0\include</w:t>
      </w:r>
      <w:r w:rsidR="00C06B33">
        <w:rPr>
          <w:rFonts w:ascii="Times New Roman" w:hAnsi="Times New Roman" w:cs="Times New Roman"/>
          <w:sz w:val="24"/>
          <w:szCs w:val="24"/>
        </w:rPr>
        <w:t xml:space="preserve"> </w:t>
      </w:r>
      <w:r w:rsidR="00660BCC">
        <w:rPr>
          <w:rFonts w:ascii="Times New Roman" w:hAnsi="Times New Roman" w:cs="Times New Roman"/>
          <w:sz w:val="24"/>
          <w:szCs w:val="24"/>
        </w:rPr>
        <w:t>folder.</w:t>
      </w:r>
    </w:p>
    <w:p w14:paraId="33654AB6" w14:textId="43A7DB46" w:rsidR="00254E21" w:rsidRDefault="00254E21" w:rsidP="00D26F3A">
      <w:pPr>
        <w:pStyle w:val="ListParagraph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_alloc.h</w:t>
      </w:r>
    </w:p>
    <w:p w14:paraId="36D9BC18" w14:textId="77777777" w:rsidR="00254E21" w:rsidRDefault="00254E21" w:rsidP="00D26F3A">
      <w:pPr>
        <w:pStyle w:val="ListParagraph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_list.h</w:t>
      </w:r>
    </w:p>
    <w:p w14:paraId="7EB51D1C" w14:textId="5A11ACCC" w:rsidR="000A086A" w:rsidRDefault="00D26F3A" w:rsidP="00D26F3A">
      <w:pPr>
        <w:pStyle w:val="ListParagraph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sql.h</w:t>
      </w:r>
    </w:p>
    <w:p w14:paraId="731F0445" w14:textId="63EE93AC" w:rsidR="00254E21" w:rsidRDefault="00254E21" w:rsidP="00D26F3A">
      <w:pPr>
        <w:pStyle w:val="ListParagraph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sql_time.h</w:t>
      </w:r>
    </w:p>
    <w:p w14:paraId="52A40885" w14:textId="2BF9D0FB" w:rsidR="00254E21" w:rsidRDefault="00254E21" w:rsidP="00D26F3A">
      <w:pPr>
        <w:pStyle w:val="ListParagraph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sql_com.h</w:t>
      </w:r>
    </w:p>
    <w:p w14:paraId="29D2F857" w14:textId="43B6A5CF" w:rsidR="00254E21" w:rsidRDefault="00254E21" w:rsidP="00D26F3A">
      <w:pPr>
        <w:pStyle w:val="ListParagraph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sql_version.h</w:t>
      </w:r>
    </w:p>
    <w:p w14:paraId="266E65F4" w14:textId="37BE97AC" w:rsidR="007A3D3E" w:rsidRPr="00254E21" w:rsidRDefault="007A3D3E" w:rsidP="00254E21">
      <w:pPr>
        <w:pStyle w:val="ListParagraph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lib</w:t>
      </w:r>
    </w:p>
    <w:p w14:paraId="1A87A857" w14:textId="77777777" w:rsidR="00C06B33" w:rsidRPr="004306B7" w:rsidRDefault="00C06B33" w:rsidP="00C06B33">
      <w:pPr>
        <w:pStyle w:val="ListParagraph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7CB560B" w14:textId="055A3C35" w:rsidR="001B36E8" w:rsidRPr="001B36E8" w:rsidRDefault="00E83788" w:rsidP="000265D5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bj:</w:t>
      </w:r>
      <w:r w:rsidR="009043C7" w:rsidRPr="009043C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043C7" w:rsidRPr="009043C7">
        <w:rPr>
          <w:rFonts w:ascii="Times New Roman" w:hAnsi="Times New Roman" w:cs="Times New Roman"/>
          <w:sz w:val="24"/>
          <w:szCs w:val="24"/>
        </w:rPr>
        <w:t xml:space="preserve">This folder has all the object files generated using make file. </w:t>
      </w:r>
    </w:p>
    <w:p w14:paraId="509E1355" w14:textId="0F56CF9D" w:rsidR="001B36E8" w:rsidRPr="001B36E8" w:rsidRDefault="001B36E8" w:rsidP="000265D5">
      <w:pPr>
        <w:pStyle w:val="ListParagraph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B36E8">
        <w:rPr>
          <w:rFonts w:ascii="Times New Roman" w:hAnsi="Times New Roman" w:cs="Times New Roman"/>
          <w:sz w:val="24"/>
          <w:szCs w:val="24"/>
        </w:rPr>
        <w:t>admin_attend_mgmt.o</w:t>
      </w:r>
    </w:p>
    <w:p w14:paraId="106770D0" w14:textId="764DE29B" w:rsidR="001B36E8" w:rsidRPr="001B36E8" w:rsidRDefault="001B36E8" w:rsidP="000265D5">
      <w:pPr>
        <w:pStyle w:val="ListParagraph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B36E8">
        <w:rPr>
          <w:rFonts w:ascii="Times New Roman" w:hAnsi="Times New Roman" w:cs="Times New Roman"/>
          <w:sz w:val="24"/>
          <w:szCs w:val="24"/>
        </w:rPr>
        <w:t>admin_dept_management.o</w:t>
      </w:r>
    </w:p>
    <w:p w14:paraId="24FB3964" w14:textId="297FFC99" w:rsidR="001B36E8" w:rsidRPr="001B36E8" w:rsidRDefault="001B36E8" w:rsidP="000265D5">
      <w:pPr>
        <w:pStyle w:val="ListParagraph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B36E8">
        <w:rPr>
          <w:rFonts w:ascii="Times New Roman" w:hAnsi="Times New Roman" w:cs="Times New Roman"/>
          <w:sz w:val="24"/>
          <w:szCs w:val="24"/>
        </w:rPr>
        <w:t>attendance_display.o</w:t>
      </w:r>
    </w:p>
    <w:p w14:paraId="2E0A48DC" w14:textId="19869580" w:rsidR="001B36E8" w:rsidRPr="001B36E8" w:rsidRDefault="001B36E8" w:rsidP="000265D5">
      <w:pPr>
        <w:pStyle w:val="ListParagraph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B36E8">
        <w:rPr>
          <w:rFonts w:ascii="Times New Roman" w:hAnsi="Times New Roman" w:cs="Times New Roman"/>
          <w:sz w:val="24"/>
          <w:szCs w:val="24"/>
        </w:rPr>
        <w:t>employee.o</w:t>
      </w:r>
    </w:p>
    <w:p w14:paraId="5B2220DF" w14:textId="1765EEBD" w:rsidR="001B36E8" w:rsidRPr="001B36E8" w:rsidRDefault="001B36E8" w:rsidP="000265D5">
      <w:pPr>
        <w:pStyle w:val="ListParagraph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B36E8">
        <w:rPr>
          <w:rFonts w:ascii="Times New Roman" w:hAnsi="Times New Roman" w:cs="Times New Roman"/>
          <w:sz w:val="24"/>
          <w:szCs w:val="24"/>
        </w:rPr>
        <w:t>employee_attdnce_management.o</w:t>
      </w:r>
    </w:p>
    <w:p w14:paraId="3C847984" w14:textId="326EC599" w:rsidR="001B36E8" w:rsidRPr="001B36E8" w:rsidRDefault="001B36E8" w:rsidP="000265D5">
      <w:pPr>
        <w:pStyle w:val="ListParagraph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B36E8">
        <w:rPr>
          <w:rFonts w:ascii="Times New Roman" w:hAnsi="Times New Roman" w:cs="Times New Roman"/>
          <w:sz w:val="24"/>
          <w:szCs w:val="24"/>
        </w:rPr>
        <w:t>employee_management.o</w:t>
      </w:r>
    </w:p>
    <w:p w14:paraId="5E9F3A99" w14:textId="46A64EE8" w:rsidR="001B36E8" w:rsidRPr="001B36E8" w:rsidRDefault="001B36E8" w:rsidP="000265D5">
      <w:pPr>
        <w:pStyle w:val="ListParagraph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B36E8">
        <w:rPr>
          <w:rFonts w:ascii="Times New Roman" w:hAnsi="Times New Roman" w:cs="Times New Roman"/>
          <w:sz w:val="24"/>
          <w:szCs w:val="24"/>
        </w:rPr>
        <w:t>employee_personal_dtl_management.o</w:t>
      </w:r>
    </w:p>
    <w:p w14:paraId="752DFDB5" w14:textId="35930CFD" w:rsidR="001B36E8" w:rsidRPr="001B36E8" w:rsidRDefault="001B36E8" w:rsidP="000265D5">
      <w:pPr>
        <w:pStyle w:val="ListParagraph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B36E8">
        <w:rPr>
          <w:rFonts w:ascii="Times New Roman" w:hAnsi="Times New Roman" w:cs="Times New Roman"/>
          <w:sz w:val="24"/>
          <w:szCs w:val="24"/>
        </w:rPr>
        <w:t>Main.o</w:t>
      </w:r>
    </w:p>
    <w:p w14:paraId="65662597" w14:textId="23236BA6" w:rsidR="001B36E8" w:rsidRPr="001B36E8" w:rsidRDefault="00FE783A" w:rsidP="000265D5">
      <w:pPr>
        <w:pStyle w:val="ListParagraph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="001B36E8" w:rsidRPr="001B36E8">
        <w:rPr>
          <w:rFonts w:ascii="Times New Roman" w:hAnsi="Times New Roman" w:cs="Times New Roman"/>
          <w:sz w:val="24"/>
          <w:szCs w:val="24"/>
        </w:rPr>
        <w:t>anager_dept_management.o</w:t>
      </w:r>
    </w:p>
    <w:p w14:paraId="1C200C8C" w14:textId="495B2C2E" w:rsidR="001B36E8" w:rsidRDefault="00FE783A" w:rsidP="000265D5">
      <w:pPr>
        <w:pStyle w:val="ListParagraph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</w:t>
      </w:r>
      <w:r w:rsidR="001B36E8" w:rsidRPr="001B36E8">
        <w:rPr>
          <w:rFonts w:ascii="Times New Roman" w:hAnsi="Times New Roman" w:cs="Times New Roman"/>
          <w:sz w:val="24"/>
          <w:szCs w:val="24"/>
        </w:rPr>
        <w:t>alidation.o</w:t>
      </w:r>
    </w:p>
    <w:p w14:paraId="49BABF1F" w14:textId="4C443621" w:rsidR="00685B5A" w:rsidRDefault="00685B5A" w:rsidP="000265D5">
      <w:pPr>
        <w:pStyle w:val="ListParagraph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ave_request.o</w:t>
      </w:r>
    </w:p>
    <w:p w14:paraId="6FDD6016" w14:textId="202255DE" w:rsidR="00685B5A" w:rsidRDefault="00685B5A" w:rsidP="000265D5">
      <w:pPr>
        <w:pStyle w:val="ListParagraph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lary_management.o</w:t>
      </w:r>
    </w:p>
    <w:p w14:paraId="6044F033" w14:textId="6C1C353B" w:rsidR="00CC2438" w:rsidRDefault="00CC2438" w:rsidP="000265D5">
      <w:pPr>
        <w:pStyle w:val="ListParagraph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CC2438">
        <w:rPr>
          <w:rFonts w:ascii="Times New Roman" w:hAnsi="Times New Roman" w:cs="Times New Roman"/>
          <w:sz w:val="24"/>
          <w:szCs w:val="24"/>
        </w:rPr>
        <w:t>objtest</w:t>
      </w:r>
      <w:r>
        <w:rPr>
          <w:rFonts w:ascii="Times New Roman" w:hAnsi="Times New Roman" w:cs="Times New Roman"/>
          <w:sz w:val="24"/>
          <w:szCs w:val="24"/>
        </w:rPr>
        <w:t>: The folder contains object file for test file as test.o</w:t>
      </w:r>
    </w:p>
    <w:p w14:paraId="38582E32" w14:textId="77777777" w:rsidR="000265D5" w:rsidRDefault="000265D5" w:rsidP="000265D5">
      <w:pPr>
        <w:pStyle w:val="ListParagraph"/>
        <w:spacing w:line="276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1F6B3145" w14:textId="77777777" w:rsidR="000265D5" w:rsidRDefault="000265D5" w:rsidP="000265D5">
      <w:pPr>
        <w:pStyle w:val="ListParagraph"/>
        <w:spacing w:line="276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214367BB" w14:textId="104BBAA6" w:rsidR="001B36E8" w:rsidRDefault="00902BEB" w:rsidP="000265D5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1B36E8" w:rsidRPr="00BD7A24">
        <w:rPr>
          <w:rFonts w:ascii="Times New Roman" w:hAnsi="Times New Roman" w:cs="Times New Roman"/>
          <w:b/>
          <w:bCs/>
          <w:sz w:val="24"/>
          <w:szCs w:val="24"/>
        </w:rPr>
        <w:t>nclude:</w:t>
      </w:r>
      <w:r w:rsidR="001B36E8">
        <w:rPr>
          <w:rFonts w:ascii="Times New Roman" w:hAnsi="Times New Roman" w:cs="Times New Roman"/>
          <w:sz w:val="24"/>
          <w:szCs w:val="24"/>
        </w:rPr>
        <w:t xml:space="preserve"> It contains all the header files included in the project.</w:t>
      </w:r>
    </w:p>
    <w:p w14:paraId="6483A5B5" w14:textId="3B8B150C" w:rsidR="001B36E8" w:rsidRDefault="001B36E8" w:rsidP="000265D5">
      <w:pPr>
        <w:pStyle w:val="ListParagraph"/>
        <w:numPr>
          <w:ilvl w:val="0"/>
          <w:numId w:val="9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dmin_attendance.h</w:t>
      </w:r>
    </w:p>
    <w:p w14:paraId="3A81FD5C" w14:textId="1EBFFBA3" w:rsidR="001B36E8" w:rsidRDefault="001B36E8" w:rsidP="000265D5">
      <w:pPr>
        <w:pStyle w:val="ListParagraph"/>
        <w:numPr>
          <w:ilvl w:val="0"/>
          <w:numId w:val="9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endance_display.h</w:t>
      </w:r>
    </w:p>
    <w:p w14:paraId="069BF923" w14:textId="3F5285F5" w:rsidR="001B36E8" w:rsidRDefault="001B36E8" w:rsidP="000265D5">
      <w:pPr>
        <w:pStyle w:val="ListParagraph"/>
        <w:numPr>
          <w:ilvl w:val="0"/>
          <w:numId w:val="9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ployee.h</w:t>
      </w:r>
    </w:p>
    <w:p w14:paraId="5BE9DEC5" w14:textId="390E50B9" w:rsidR="001B36E8" w:rsidRDefault="001B36E8" w:rsidP="000265D5">
      <w:pPr>
        <w:pStyle w:val="ListParagraph"/>
        <w:numPr>
          <w:ilvl w:val="0"/>
          <w:numId w:val="9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ployee_management.h</w:t>
      </w:r>
    </w:p>
    <w:p w14:paraId="753B891E" w14:textId="635EDFB4" w:rsidR="001B36E8" w:rsidRDefault="001B36E8" w:rsidP="000265D5">
      <w:pPr>
        <w:pStyle w:val="ListParagraph"/>
        <w:numPr>
          <w:ilvl w:val="0"/>
          <w:numId w:val="9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ployee_personal_dtl_management.h</w:t>
      </w:r>
    </w:p>
    <w:p w14:paraId="49B8EC09" w14:textId="2199D3D4" w:rsidR="001B36E8" w:rsidRDefault="001B36E8" w:rsidP="000265D5">
      <w:pPr>
        <w:pStyle w:val="ListParagraph"/>
        <w:numPr>
          <w:ilvl w:val="0"/>
          <w:numId w:val="9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ager_dept_management.h</w:t>
      </w:r>
    </w:p>
    <w:p w14:paraId="256024AA" w14:textId="133199B3" w:rsidR="001B36E8" w:rsidRDefault="00BD5F1A" w:rsidP="000265D5">
      <w:pPr>
        <w:pStyle w:val="ListParagraph"/>
        <w:numPr>
          <w:ilvl w:val="0"/>
          <w:numId w:val="9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</w:t>
      </w:r>
      <w:r w:rsidR="001B36E8">
        <w:rPr>
          <w:rFonts w:ascii="Times New Roman" w:hAnsi="Times New Roman" w:cs="Times New Roman"/>
          <w:sz w:val="24"/>
          <w:szCs w:val="24"/>
        </w:rPr>
        <w:t>alidation.h</w:t>
      </w:r>
    </w:p>
    <w:p w14:paraId="70E21F19" w14:textId="05472B05" w:rsidR="001165FE" w:rsidRDefault="001165FE" w:rsidP="000265D5">
      <w:pPr>
        <w:pStyle w:val="ListParagraph"/>
        <w:numPr>
          <w:ilvl w:val="0"/>
          <w:numId w:val="9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lary_management.h</w:t>
      </w:r>
    </w:p>
    <w:p w14:paraId="3F32748D" w14:textId="77777777" w:rsidR="000265D5" w:rsidRDefault="000265D5" w:rsidP="000265D5">
      <w:pPr>
        <w:pStyle w:val="ListParagraph"/>
        <w:spacing w:line="276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3D629979" w14:textId="2BD9382F" w:rsidR="001B36E8" w:rsidRDefault="001B36E8" w:rsidP="000265D5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D7A24">
        <w:rPr>
          <w:rFonts w:ascii="Times New Roman" w:hAnsi="Times New Roman" w:cs="Times New Roman"/>
          <w:b/>
          <w:bCs/>
          <w:sz w:val="24"/>
          <w:szCs w:val="24"/>
        </w:rPr>
        <w:t>lib:</w:t>
      </w:r>
      <w:r>
        <w:rPr>
          <w:rFonts w:ascii="Times New Roman" w:hAnsi="Times New Roman" w:cs="Times New Roman"/>
          <w:sz w:val="24"/>
          <w:szCs w:val="24"/>
        </w:rPr>
        <w:t xml:space="preserve"> It has following dll files:</w:t>
      </w:r>
    </w:p>
    <w:p w14:paraId="454EE540" w14:textId="604642D5" w:rsidR="001B36E8" w:rsidRDefault="001B36E8" w:rsidP="000265D5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bmysql.dll</w:t>
      </w:r>
    </w:p>
    <w:p w14:paraId="027EC178" w14:textId="77777777" w:rsidR="000265D5" w:rsidRDefault="000265D5" w:rsidP="000265D5">
      <w:pPr>
        <w:pStyle w:val="ListParagraph"/>
        <w:spacing w:line="276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58C15DFC" w14:textId="58556C39" w:rsidR="001B36E8" w:rsidRPr="000265D5" w:rsidRDefault="00FC03AD" w:rsidP="000265D5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1B36E8" w:rsidRPr="000265D5">
        <w:rPr>
          <w:rFonts w:ascii="Times New Roman" w:hAnsi="Times New Roman" w:cs="Times New Roman"/>
          <w:b/>
          <w:bCs/>
          <w:sz w:val="24"/>
          <w:szCs w:val="24"/>
        </w:rPr>
        <w:t>rc:</w:t>
      </w:r>
      <w:r w:rsidR="001B36E8" w:rsidRPr="000265D5">
        <w:rPr>
          <w:rFonts w:ascii="Times New Roman" w:hAnsi="Times New Roman" w:cs="Times New Roman"/>
          <w:sz w:val="24"/>
          <w:szCs w:val="24"/>
        </w:rPr>
        <w:t xml:space="preserve"> It has following .c files:</w:t>
      </w:r>
    </w:p>
    <w:p w14:paraId="001CB82A" w14:textId="3B4D623D" w:rsidR="001B36E8" w:rsidRPr="001B36E8" w:rsidRDefault="001B36E8" w:rsidP="000265D5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B36E8">
        <w:rPr>
          <w:rFonts w:ascii="Times New Roman" w:hAnsi="Times New Roman" w:cs="Times New Roman"/>
          <w:sz w:val="24"/>
          <w:szCs w:val="24"/>
        </w:rPr>
        <w:t>admin_attend_mgmt.</w:t>
      </w:r>
      <w:r w:rsidR="00690716">
        <w:rPr>
          <w:rFonts w:ascii="Times New Roman" w:hAnsi="Times New Roman" w:cs="Times New Roman"/>
          <w:sz w:val="24"/>
          <w:szCs w:val="24"/>
        </w:rPr>
        <w:t>c</w:t>
      </w:r>
    </w:p>
    <w:p w14:paraId="68D1D9BB" w14:textId="01A9AE68" w:rsidR="001B36E8" w:rsidRPr="001B36E8" w:rsidRDefault="001B36E8" w:rsidP="000265D5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B36E8">
        <w:rPr>
          <w:rFonts w:ascii="Times New Roman" w:hAnsi="Times New Roman" w:cs="Times New Roman"/>
          <w:sz w:val="24"/>
          <w:szCs w:val="24"/>
        </w:rPr>
        <w:t>admin_dept_management.</w:t>
      </w:r>
      <w:r w:rsidR="00690716">
        <w:rPr>
          <w:rFonts w:ascii="Times New Roman" w:hAnsi="Times New Roman" w:cs="Times New Roman"/>
          <w:sz w:val="24"/>
          <w:szCs w:val="24"/>
        </w:rPr>
        <w:t>c</w:t>
      </w:r>
    </w:p>
    <w:p w14:paraId="559AB6CC" w14:textId="09FD3A05" w:rsidR="001B36E8" w:rsidRPr="001B36E8" w:rsidRDefault="001B36E8" w:rsidP="000265D5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B36E8">
        <w:rPr>
          <w:rFonts w:ascii="Times New Roman" w:hAnsi="Times New Roman" w:cs="Times New Roman"/>
          <w:sz w:val="24"/>
          <w:szCs w:val="24"/>
        </w:rPr>
        <w:t>attendance_display.</w:t>
      </w:r>
      <w:r w:rsidR="00690716">
        <w:rPr>
          <w:rFonts w:ascii="Times New Roman" w:hAnsi="Times New Roman" w:cs="Times New Roman"/>
          <w:sz w:val="24"/>
          <w:szCs w:val="24"/>
        </w:rPr>
        <w:t>c</w:t>
      </w:r>
    </w:p>
    <w:p w14:paraId="2B638C7F" w14:textId="7FB43FC9" w:rsidR="001B36E8" w:rsidRPr="001B36E8" w:rsidRDefault="001B36E8" w:rsidP="000265D5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B36E8">
        <w:rPr>
          <w:rFonts w:ascii="Times New Roman" w:hAnsi="Times New Roman" w:cs="Times New Roman"/>
          <w:sz w:val="24"/>
          <w:szCs w:val="24"/>
        </w:rPr>
        <w:t>employee.</w:t>
      </w:r>
      <w:r w:rsidR="00690716">
        <w:rPr>
          <w:rFonts w:ascii="Times New Roman" w:hAnsi="Times New Roman" w:cs="Times New Roman"/>
          <w:sz w:val="24"/>
          <w:szCs w:val="24"/>
        </w:rPr>
        <w:t>c</w:t>
      </w:r>
    </w:p>
    <w:p w14:paraId="2511BC8E" w14:textId="37B2BE6B" w:rsidR="001B36E8" w:rsidRPr="001B36E8" w:rsidRDefault="001B36E8" w:rsidP="000265D5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B36E8">
        <w:rPr>
          <w:rFonts w:ascii="Times New Roman" w:hAnsi="Times New Roman" w:cs="Times New Roman"/>
          <w:sz w:val="24"/>
          <w:szCs w:val="24"/>
        </w:rPr>
        <w:t>employee_attdnce_management.</w:t>
      </w:r>
      <w:r w:rsidR="00690716">
        <w:rPr>
          <w:rFonts w:ascii="Times New Roman" w:hAnsi="Times New Roman" w:cs="Times New Roman"/>
          <w:sz w:val="24"/>
          <w:szCs w:val="24"/>
        </w:rPr>
        <w:t>c</w:t>
      </w:r>
    </w:p>
    <w:p w14:paraId="347B53F3" w14:textId="31428621" w:rsidR="001B36E8" w:rsidRPr="001B36E8" w:rsidRDefault="001B36E8" w:rsidP="000265D5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B36E8">
        <w:rPr>
          <w:rFonts w:ascii="Times New Roman" w:hAnsi="Times New Roman" w:cs="Times New Roman"/>
          <w:sz w:val="24"/>
          <w:szCs w:val="24"/>
        </w:rPr>
        <w:t>employee_management.</w:t>
      </w:r>
      <w:r w:rsidR="00690716">
        <w:rPr>
          <w:rFonts w:ascii="Times New Roman" w:hAnsi="Times New Roman" w:cs="Times New Roman"/>
          <w:sz w:val="24"/>
          <w:szCs w:val="24"/>
        </w:rPr>
        <w:t>c</w:t>
      </w:r>
    </w:p>
    <w:p w14:paraId="7A506C3D" w14:textId="54A19D38" w:rsidR="001B36E8" w:rsidRPr="001B36E8" w:rsidRDefault="001B36E8" w:rsidP="000265D5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B36E8">
        <w:rPr>
          <w:rFonts w:ascii="Times New Roman" w:hAnsi="Times New Roman" w:cs="Times New Roman"/>
          <w:sz w:val="24"/>
          <w:szCs w:val="24"/>
        </w:rPr>
        <w:t>employee_personal_dtl_management.</w:t>
      </w:r>
      <w:r w:rsidR="00690716">
        <w:rPr>
          <w:rFonts w:ascii="Times New Roman" w:hAnsi="Times New Roman" w:cs="Times New Roman"/>
          <w:sz w:val="24"/>
          <w:szCs w:val="24"/>
        </w:rPr>
        <w:t>c</w:t>
      </w:r>
    </w:p>
    <w:p w14:paraId="7A554DA1" w14:textId="008D3F16" w:rsidR="001B36E8" w:rsidRPr="001B36E8" w:rsidRDefault="001B36E8" w:rsidP="000265D5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B36E8">
        <w:rPr>
          <w:rFonts w:ascii="Times New Roman" w:hAnsi="Times New Roman" w:cs="Times New Roman"/>
          <w:sz w:val="24"/>
          <w:szCs w:val="24"/>
        </w:rPr>
        <w:t>Main.</w:t>
      </w:r>
      <w:r w:rsidR="00690716">
        <w:rPr>
          <w:rFonts w:ascii="Times New Roman" w:hAnsi="Times New Roman" w:cs="Times New Roman"/>
          <w:sz w:val="24"/>
          <w:szCs w:val="24"/>
        </w:rPr>
        <w:t>c</w:t>
      </w:r>
    </w:p>
    <w:p w14:paraId="359001DD" w14:textId="5576AE76" w:rsidR="001B36E8" w:rsidRPr="001B36E8" w:rsidRDefault="00A41D0E" w:rsidP="000265D5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="001B36E8" w:rsidRPr="001B36E8">
        <w:rPr>
          <w:rFonts w:ascii="Times New Roman" w:hAnsi="Times New Roman" w:cs="Times New Roman"/>
          <w:sz w:val="24"/>
          <w:szCs w:val="24"/>
        </w:rPr>
        <w:t>anager_dept_management.</w:t>
      </w:r>
      <w:r w:rsidR="00690716">
        <w:rPr>
          <w:rFonts w:ascii="Times New Roman" w:hAnsi="Times New Roman" w:cs="Times New Roman"/>
          <w:sz w:val="24"/>
          <w:szCs w:val="24"/>
        </w:rPr>
        <w:t>c</w:t>
      </w:r>
    </w:p>
    <w:p w14:paraId="70A4562C" w14:textId="330EE153" w:rsidR="001B36E8" w:rsidRDefault="00A41D0E" w:rsidP="000265D5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</w:t>
      </w:r>
      <w:r w:rsidR="001B36E8" w:rsidRPr="001B36E8">
        <w:rPr>
          <w:rFonts w:ascii="Times New Roman" w:hAnsi="Times New Roman" w:cs="Times New Roman"/>
          <w:sz w:val="24"/>
          <w:szCs w:val="24"/>
        </w:rPr>
        <w:t>alidation.</w:t>
      </w:r>
      <w:r w:rsidR="00690716">
        <w:rPr>
          <w:rFonts w:ascii="Times New Roman" w:hAnsi="Times New Roman" w:cs="Times New Roman"/>
          <w:sz w:val="24"/>
          <w:szCs w:val="24"/>
        </w:rPr>
        <w:t>c</w:t>
      </w:r>
    </w:p>
    <w:p w14:paraId="5CE6FA7A" w14:textId="19791D49" w:rsidR="006E0AE2" w:rsidRDefault="006E0AE2" w:rsidP="000265D5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ave_request.c</w:t>
      </w:r>
    </w:p>
    <w:p w14:paraId="566544D2" w14:textId="5BAFEA41" w:rsidR="0067041A" w:rsidRDefault="0067041A" w:rsidP="000265D5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lary_management.c</w:t>
      </w:r>
    </w:p>
    <w:p w14:paraId="5A5C101A" w14:textId="77777777" w:rsidR="001B36E8" w:rsidRPr="001B36E8" w:rsidRDefault="001B36E8" w:rsidP="000265D5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6ECC854B" w14:textId="4F59E972" w:rsidR="00AE3AB5" w:rsidRDefault="00FC03AD" w:rsidP="00AE3AB5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="001B36E8" w:rsidRPr="000265D5">
        <w:rPr>
          <w:rFonts w:ascii="Times New Roman" w:hAnsi="Times New Roman" w:cs="Times New Roman"/>
          <w:b/>
          <w:bCs/>
          <w:sz w:val="24"/>
          <w:szCs w:val="24"/>
        </w:rPr>
        <w:t>est:</w:t>
      </w:r>
      <w:r w:rsidR="001B36E8">
        <w:rPr>
          <w:rFonts w:ascii="Times New Roman" w:hAnsi="Times New Roman" w:cs="Times New Roman"/>
          <w:sz w:val="24"/>
          <w:szCs w:val="24"/>
        </w:rPr>
        <w:t xml:space="preserve"> It has following files:</w:t>
      </w:r>
    </w:p>
    <w:p w14:paraId="3216D5FF" w14:textId="52B501C3" w:rsidR="001B36E8" w:rsidRDefault="007A3D3E" w:rsidP="007A3D3E">
      <w:pPr>
        <w:pStyle w:val="ListParagraph"/>
        <w:numPr>
          <w:ilvl w:val="0"/>
          <w:numId w:val="15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st.c</w:t>
      </w:r>
    </w:p>
    <w:p w14:paraId="5143C45D" w14:textId="276896B3" w:rsidR="000265D5" w:rsidRDefault="000265D5" w:rsidP="000265D5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726A2039" w14:textId="6C632AAF" w:rsidR="00824EC8" w:rsidRDefault="00824EC8" w:rsidP="000265D5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33695EB5" w14:textId="6C630537" w:rsidR="00824EC8" w:rsidRDefault="00824EC8" w:rsidP="000265D5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2DCC096A" w14:textId="0791F9DC" w:rsidR="00824EC8" w:rsidRDefault="00824EC8" w:rsidP="000265D5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062B11F1" w14:textId="77777777" w:rsidR="00824EC8" w:rsidRDefault="00824EC8" w:rsidP="000265D5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2494B1DA" w14:textId="237B51AC" w:rsidR="00976C02" w:rsidRDefault="003258D3" w:rsidP="00824EC8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3258D3">
        <w:rPr>
          <w:rFonts w:ascii="Times New Roman" w:hAnsi="Times New Roman" w:cs="Times New Roman"/>
          <w:b/>
          <w:bCs/>
          <w:sz w:val="40"/>
          <w:szCs w:val="40"/>
        </w:rPr>
        <w:lastRenderedPageBreak/>
        <w:t>Flow diagram</w:t>
      </w:r>
    </w:p>
    <w:p w14:paraId="0BA07611" w14:textId="77777777" w:rsidR="00824EC8" w:rsidRPr="003258D3" w:rsidRDefault="00824EC8" w:rsidP="00824EC8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451E75DD" w14:textId="2E4407E3" w:rsidR="00976C02" w:rsidRPr="00976C02" w:rsidRDefault="003258D3" w:rsidP="00976C02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605AC61" wp14:editId="32F358B7">
            <wp:extent cx="5943600" cy="4612640"/>
            <wp:effectExtent l="19050" t="19050" r="19050" b="165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126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B66A5A" w14:textId="0A780AB6" w:rsidR="009043C7" w:rsidRDefault="009043C7" w:rsidP="009043C7">
      <w:pPr>
        <w:rPr>
          <w:rFonts w:ascii="Times New Roman" w:hAnsi="Times New Roman" w:cs="Times New Roman"/>
        </w:rPr>
      </w:pPr>
    </w:p>
    <w:p w14:paraId="3A3FA2C9" w14:textId="4DAB103C" w:rsidR="00BD7A24" w:rsidRPr="009043C7" w:rsidRDefault="00BD7A24" w:rsidP="009043C7">
      <w:pPr>
        <w:rPr>
          <w:rFonts w:ascii="Times New Roman" w:hAnsi="Times New Roman" w:cs="Times New Roman"/>
        </w:rPr>
      </w:pPr>
      <w:r w:rsidRPr="00BD7A24">
        <w:rPr>
          <w:rFonts w:ascii="Times New Roman" w:hAnsi="Times New Roman" w:cs="Times New Roman"/>
          <w:b/>
          <w:bCs/>
          <w:sz w:val="28"/>
          <w:szCs w:val="28"/>
        </w:rPr>
        <w:t>GitHub Link:</w:t>
      </w:r>
      <w:r w:rsidRPr="00BD7A24">
        <w:rPr>
          <w:rFonts w:ascii="Times New Roman" w:hAnsi="Times New Roman" w:cs="Times New Roman"/>
          <w:sz w:val="18"/>
          <w:szCs w:val="18"/>
        </w:rPr>
        <w:t xml:space="preserve"> </w:t>
      </w:r>
      <w:hyperlink r:id="rId8" w:history="1">
        <w:r>
          <w:rPr>
            <w:rStyle w:val="Hyperlink"/>
          </w:rPr>
          <w:t>https://github.com/jagdeepbaidwan/employee_payroll</w:t>
        </w:r>
      </w:hyperlink>
    </w:p>
    <w:sectPr w:rsidR="00BD7A24" w:rsidRPr="009043C7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1317A1" w14:textId="77777777" w:rsidR="006A0DAB" w:rsidRDefault="006A0DAB" w:rsidP="001B36E8">
      <w:pPr>
        <w:spacing w:after="0" w:line="240" w:lineRule="auto"/>
      </w:pPr>
      <w:r>
        <w:separator/>
      </w:r>
    </w:p>
  </w:endnote>
  <w:endnote w:type="continuationSeparator" w:id="0">
    <w:p w14:paraId="5D996951" w14:textId="77777777" w:rsidR="006A0DAB" w:rsidRDefault="006A0DAB" w:rsidP="001B36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62B2F6" w14:textId="77777777" w:rsidR="006A0DAB" w:rsidRDefault="006A0DAB" w:rsidP="001B36E8">
      <w:pPr>
        <w:spacing w:after="0" w:line="240" w:lineRule="auto"/>
      </w:pPr>
      <w:r>
        <w:separator/>
      </w:r>
    </w:p>
  </w:footnote>
  <w:footnote w:type="continuationSeparator" w:id="0">
    <w:p w14:paraId="6CA2B87B" w14:textId="77777777" w:rsidR="006A0DAB" w:rsidRDefault="006A0DAB" w:rsidP="001B36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80ACEC" w14:textId="4E5689DF" w:rsidR="005367C0" w:rsidRDefault="005367C0" w:rsidP="005367C0">
    <w:pPr>
      <w:pStyle w:val="Header"/>
      <w:jc w:val="right"/>
    </w:pPr>
    <w:r>
      <w:rPr>
        <w:noProof/>
      </w:rPr>
      <w:drawing>
        <wp:inline distT="0" distB="0" distL="0" distR="0" wp14:anchorId="6802B6D8" wp14:editId="1BDDBA87">
          <wp:extent cx="2926080" cy="975360"/>
          <wp:effectExtent l="0" t="0" r="762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6080" cy="975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C465A9D"/>
    <w:multiLevelType w:val="hybridMultilevel"/>
    <w:tmpl w:val="5F6C8EC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CF226615"/>
    <w:multiLevelType w:val="hybridMultilevel"/>
    <w:tmpl w:val="B4151D3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7C538C0"/>
    <w:multiLevelType w:val="hybridMultilevel"/>
    <w:tmpl w:val="415844E6"/>
    <w:lvl w:ilvl="0" w:tplc="EA52E8B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794130F"/>
    <w:multiLevelType w:val="hybridMultilevel"/>
    <w:tmpl w:val="91C6FA9E"/>
    <w:lvl w:ilvl="0" w:tplc="D93A01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07450B7"/>
    <w:multiLevelType w:val="hybridMultilevel"/>
    <w:tmpl w:val="279A99EE"/>
    <w:lvl w:ilvl="0" w:tplc="0E7AA178">
      <w:start w:val="1"/>
      <w:numFmt w:val="decimal"/>
      <w:lvlText w:val="%1)"/>
      <w:lvlJc w:val="left"/>
      <w:pPr>
        <w:ind w:left="720" w:hanging="360"/>
      </w:pPr>
      <w:rPr>
        <w:rFonts w:hint="default"/>
        <w:sz w:val="23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8E1E62"/>
    <w:multiLevelType w:val="hybridMultilevel"/>
    <w:tmpl w:val="131460A8"/>
    <w:lvl w:ilvl="0" w:tplc="C46C044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33C6A20"/>
    <w:multiLevelType w:val="hybridMultilevel"/>
    <w:tmpl w:val="B57CF16A"/>
    <w:lvl w:ilvl="0" w:tplc="2C2299B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8D24286"/>
    <w:multiLevelType w:val="hybridMultilevel"/>
    <w:tmpl w:val="0F5EFEF2"/>
    <w:lvl w:ilvl="0" w:tplc="A7BA0C8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CBA0865"/>
    <w:multiLevelType w:val="hybridMultilevel"/>
    <w:tmpl w:val="F3D00BC0"/>
    <w:lvl w:ilvl="0" w:tplc="B6C430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DC17E2F"/>
    <w:multiLevelType w:val="hybridMultilevel"/>
    <w:tmpl w:val="8EB66124"/>
    <w:lvl w:ilvl="0" w:tplc="4052F46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70B5AF5"/>
    <w:multiLevelType w:val="hybridMultilevel"/>
    <w:tmpl w:val="4774BD7A"/>
    <w:lvl w:ilvl="0" w:tplc="FE6CFE5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F514E0B"/>
    <w:multiLevelType w:val="hybridMultilevel"/>
    <w:tmpl w:val="D9C4F3CC"/>
    <w:lvl w:ilvl="0" w:tplc="E676C88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01B10AE"/>
    <w:multiLevelType w:val="hybridMultilevel"/>
    <w:tmpl w:val="EDC40EBA"/>
    <w:lvl w:ilvl="0" w:tplc="94F60A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3282503"/>
    <w:multiLevelType w:val="hybridMultilevel"/>
    <w:tmpl w:val="F962C1DC"/>
    <w:lvl w:ilvl="0" w:tplc="D9D079F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4C7E31"/>
    <w:multiLevelType w:val="hybridMultilevel"/>
    <w:tmpl w:val="0C184ADC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4"/>
  </w:num>
  <w:num w:numId="3">
    <w:abstractNumId w:val="1"/>
  </w:num>
  <w:num w:numId="4">
    <w:abstractNumId w:val="0"/>
  </w:num>
  <w:num w:numId="5">
    <w:abstractNumId w:val="13"/>
  </w:num>
  <w:num w:numId="6">
    <w:abstractNumId w:val="10"/>
  </w:num>
  <w:num w:numId="7">
    <w:abstractNumId w:val="6"/>
  </w:num>
  <w:num w:numId="8">
    <w:abstractNumId w:val="5"/>
  </w:num>
  <w:num w:numId="9">
    <w:abstractNumId w:val="3"/>
  </w:num>
  <w:num w:numId="10">
    <w:abstractNumId w:val="2"/>
  </w:num>
  <w:num w:numId="11">
    <w:abstractNumId w:val="11"/>
  </w:num>
  <w:num w:numId="12">
    <w:abstractNumId w:val="7"/>
  </w:num>
  <w:num w:numId="13">
    <w:abstractNumId w:val="9"/>
  </w:num>
  <w:num w:numId="14">
    <w:abstractNumId w:val="12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0NDQyNjG2MDY2NjNX0lEKTi0uzszPAykwrAUAJwROlCwAAAA="/>
  </w:docVars>
  <w:rsids>
    <w:rsidRoot w:val="00E42734"/>
    <w:rsid w:val="000265D5"/>
    <w:rsid w:val="000A086A"/>
    <w:rsid w:val="001165FE"/>
    <w:rsid w:val="001343A9"/>
    <w:rsid w:val="0016352A"/>
    <w:rsid w:val="001B36E8"/>
    <w:rsid w:val="00236D83"/>
    <w:rsid w:val="00254E21"/>
    <w:rsid w:val="00321CEE"/>
    <w:rsid w:val="00323BFE"/>
    <w:rsid w:val="003258D3"/>
    <w:rsid w:val="004306B7"/>
    <w:rsid w:val="00436549"/>
    <w:rsid w:val="004573A7"/>
    <w:rsid w:val="00520D58"/>
    <w:rsid w:val="005367C0"/>
    <w:rsid w:val="00660BCC"/>
    <w:rsid w:val="0067041A"/>
    <w:rsid w:val="00685B5A"/>
    <w:rsid w:val="00690716"/>
    <w:rsid w:val="006A0DAB"/>
    <w:rsid w:val="006E0AE2"/>
    <w:rsid w:val="007216E8"/>
    <w:rsid w:val="007A3D3E"/>
    <w:rsid w:val="00824EC8"/>
    <w:rsid w:val="008B7F1F"/>
    <w:rsid w:val="008E40D2"/>
    <w:rsid w:val="008F0084"/>
    <w:rsid w:val="00902BEB"/>
    <w:rsid w:val="009043C7"/>
    <w:rsid w:val="00915119"/>
    <w:rsid w:val="00976C02"/>
    <w:rsid w:val="00976E4B"/>
    <w:rsid w:val="009E772C"/>
    <w:rsid w:val="00A16443"/>
    <w:rsid w:val="00A41D0E"/>
    <w:rsid w:val="00AE3AB5"/>
    <w:rsid w:val="00B744A6"/>
    <w:rsid w:val="00BD5F1A"/>
    <w:rsid w:val="00BD7A24"/>
    <w:rsid w:val="00C06B33"/>
    <w:rsid w:val="00C40987"/>
    <w:rsid w:val="00C87143"/>
    <w:rsid w:val="00CC2438"/>
    <w:rsid w:val="00D26F3A"/>
    <w:rsid w:val="00DD0AB5"/>
    <w:rsid w:val="00E2060D"/>
    <w:rsid w:val="00E42734"/>
    <w:rsid w:val="00E51CD8"/>
    <w:rsid w:val="00E540F2"/>
    <w:rsid w:val="00E83788"/>
    <w:rsid w:val="00EA76AB"/>
    <w:rsid w:val="00F04A01"/>
    <w:rsid w:val="00F43795"/>
    <w:rsid w:val="00F55D92"/>
    <w:rsid w:val="00FC03AD"/>
    <w:rsid w:val="00FE2E22"/>
    <w:rsid w:val="00FE7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AEA9FC"/>
  <w15:chartTrackingRefBased/>
  <w15:docId w15:val="{04E18029-300B-4D2E-ADCD-3E8BEC92D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4273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4273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B36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6E8"/>
  </w:style>
  <w:style w:type="paragraph" w:styleId="Footer">
    <w:name w:val="footer"/>
    <w:basedOn w:val="Normal"/>
    <w:link w:val="FooterChar"/>
    <w:uiPriority w:val="99"/>
    <w:unhideWhenUsed/>
    <w:rsid w:val="001B36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6E8"/>
  </w:style>
  <w:style w:type="character" w:styleId="Hyperlink">
    <w:name w:val="Hyperlink"/>
    <w:basedOn w:val="DefaultParagraphFont"/>
    <w:uiPriority w:val="99"/>
    <w:semiHidden/>
    <w:unhideWhenUsed/>
    <w:rsid w:val="00BD7A2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agdeepbaidwan/employee_payrol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1</TotalTime>
  <Pages>4</Pages>
  <Words>469</Words>
  <Characters>267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deep Singh</dc:creator>
  <cp:keywords/>
  <dc:description/>
  <cp:lastModifiedBy>Arshpreet Singh Arshpreet Singh</cp:lastModifiedBy>
  <cp:revision>68</cp:revision>
  <dcterms:created xsi:type="dcterms:W3CDTF">2020-04-15T16:28:00Z</dcterms:created>
  <dcterms:modified xsi:type="dcterms:W3CDTF">2020-04-23T17:29:00Z</dcterms:modified>
</cp:coreProperties>
</file>